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Australia</w:t>
      </w:r>
      <w:r>
        <w:t xml:space="preserve"> </w:t>
      </w:r>
      <w:r>
        <w:t xml:space="preserve">Sydney</w:t>
      </w:r>
    </w:p>
    <w:bookmarkStart w:id="28" w:name="X86a3d9c19400fad080ed410cd4ae89252e15a38"/>
    <w:p>
      <w:pPr>
        <w:pStyle w:val="Heading1"/>
      </w:pPr>
      <w:r>
        <w:t xml:space="preserve">The Critical Role of Radiologists in Modern Healthcare: A Dissertation on Practice, Innovation, and Professional Development within Australia Sydney Context</w:t>
      </w:r>
    </w:p>
    <w:bookmarkStart w:id="20" w:name="abstract"/>
    <w:p>
      <w:pPr>
        <w:pStyle w:val="Heading2"/>
      </w:pPr>
      <w:r>
        <w:t xml:space="preserve">Abstract</w:t>
      </w:r>
    </w:p>
    <w:p>
      <w:pPr>
        <w:pStyle w:val="FirstParagraph"/>
      </w:pPr>
      <w:r>
        <w:t xml:space="preserve">This dissertation examines the multifaceted responsibilities, professional challenges, and technological advancements shaping the practice of radiology within Australia Sydney. Focusing on the indispensable role of Radiologists in diagnostic imaging and interventional procedures, this study analyzes workforce dynamics, regulatory frameworks, and emerging trends. Through comprehensive review of Australian healthcare policies and Sydney-specific case studies, the research underscores how Radiologists contribute to patient outcomes in one of the world's most advanced healthcare systems. The findings highlight strategic imperatives for sustaining excellence in radiological services across metropolitan Sydney.</w:t>
      </w:r>
    </w:p>
    <w:bookmarkEnd w:id="20"/>
    <w:bookmarkStart w:id="21" w:name="X52d69f0287bc04967a8346a2ded622b034c74c6"/>
    <w:p>
      <w:pPr>
        <w:pStyle w:val="Heading2"/>
      </w:pPr>
      <w:r>
        <w:t xml:space="preserve">1. Introduction: Radiology as a Cornerstone of Australian Healthcare</w:t>
      </w:r>
    </w:p>
    <w:p>
      <w:pPr>
        <w:pStyle w:val="FirstParagraph"/>
      </w:pPr>
      <w:r>
        <w:t xml:space="preserve">In Australia, where healthcare access is prioritized through universal Medicare coverage, Radiologists serve as pivotal diagnostic gatekeepers. This dissertation explores the specialized function of the Radiologist within Sydney's complex healthcare ecosystem – home to over 5 million people and numerous tertiary hospitals including Royal Prince Alfred Hospital and St Vincent's Hospital. The increasing demand for imaging services (exceeding 17 million procedures annually in NSW alone) necessitates a robust radiology workforce capable of managing acute emergencies, cancer diagnostics, and chronic disease monitoring. As Australia Sydney's population ages, the Radiologist's role has evolved beyond image interpretation to encompass multidisciplinary collaboration and AI integration.</w:t>
      </w:r>
    </w:p>
    <w:bookmarkEnd w:id="21"/>
    <w:bookmarkStart w:id="22" w:name="Xbe1e8a25f3e30fdd2a0531f8bf68ca70a8f8f37"/>
    <w:p>
      <w:pPr>
        <w:pStyle w:val="Heading2"/>
      </w:pPr>
      <w:r>
        <w:t xml:space="preserve">2. Professional Framework: Accreditation and Practice Standards in Australia</w:t>
      </w:r>
    </w:p>
    <w:p>
      <w:pPr>
        <w:pStyle w:val="FirstParagraph"/>
      </w:pPr>
      <w:r>
        <w:t xml:space="preserve">Professional practice of Radiologists in Australia is governed by the Australian Radiation Protection and Nuclear Safety Agency (ARPANSA) and the Royal Australian College of Radiologists (RACR). This dissertation details how Sydney-based Radiologists must complete rigorous training pathways: a minimum 5-year specialist program post-medical degree, followed by RACR certification. Crucially, the 2023 National Radiology Workforce Review reveals Sydney faces a 15% deficit in radiologist positions compared to population needs – a critical gap impacting timely cancer diagnosis and emergency care. The dissertation analyzes how this shortage disproportionately affects regional Sydney suburbs like Western Sydney, where access to specialist imaging services remains constrained despite growing demand.</w:t>
      </w:r>
    </w:p>
    <w:bookmarkEnd w:id="22"/>
    <w:bookmarkStart w:id="23" w:name="X308cc38fd72e2944e65a59da6df232fc2ff0134"/>
    <w:p>
      <w:pPr>
        <w:pStyle w:val="Heading2"/>
      </w:pPr>
      <w:r>
        <w:t xml:space="preserve">3. Technological Transformation: AI and Advanced Imaging in Sydney Hospitals</w:t>
      </w:r>
    </w:p>
    <w:p>
      <w:pPr>
        <w:pStyle w:val="FirstParagraph"/>
      </w:pPr>
      <w:r>
        <w:t xml:space="preserve">This research investigates the integration of artificial intelligence into radiology practice across Australia Sydney institutions. Case studies from The University of New South Wales (UNSW) imaging centres demonstrate how AI-assisted tools now augment Radiologists' work, reducing report turnaround times by 30% while improving early detection rates for conditions like lung nodules. However, the dissertation critically assesses the "human-in-the-loop" principle: Sydney Radiologists emphasize that AI is a diagnostic aid, not replacement. The study cites a 2023 NSW Health survey where 89% of Sydney-based Radiologists reported AI enhancing accuracy but requiring ongoing clinical validation – reinforcing their irreplaceable role in complex case interpretation.</w:t>
      </w:r>
    </w:p>
    <w:bookmarkEnd w:id="23"/>
    <w:bookmarkStart w:id="24" w:name="X28ecb52d054ab708bb1bee3122d3cf5c1018209"/>
    <w:p>
      <w:pPr>
        <w:pStyle w:val="Heading2"/>
      </w:pPr>
      <w:r>
        <w:t xml:space="preserve">4. Challenges and Innovations: A Sydney-Specific Analysis</w:t>
      </w:r>
    </w:p>
    <w:p>
      <w:pPr>
        <w:pStyle w:val="FirstParagraph"/>
      </w:pPr>
      <w:r>
        <w:t xml:space="preserve">The dissertation identifies three pressing challenges facing Radiologists in Australia Sydney:</w:t>
      </w:r>
    </w:p>
    <w:p>
      <w:pPr>
        <w:numPr>
          <w:ilvl w:val="0"/>
          <w:numId w:val="1001"/>
        </w:numPr>
        <w:pStyle w:val="Compact"/>
      </w:pPr>
      <w:r>
        <w:rPr>
          <w:bCs/>
          <w:b/>
        </w:rPr>
        <w:t xml:space="preserve">Workforce Shortages:</w:t>
      </w:r>
      <w:r>
        <w:t xml:space="preserve"> </w:t>
      </w:r>
      <w:r>
        <w:t xml:space="preserve">Over 50% of Sydney radiology departments report vacancies exceeding six months, delaying critical cancer screenings.</w:t>
      </w:r>
    </w:p>
    <w:p>
      <w:pPr>
        <w:numPr>
          <w:ilvl w:val="0"/>
          <w:numId w:val="1001"/>
        </w:numPr>
        <w:pStyle w:val="Compact"/>
      </w:pPr>
      <w:r>
        <w:rPr>
          <w:bCs/>
          <w:b/>
        </w:rPr>
        <w:t xml:space="preserve">Equity Gaps:</w:t>
      </w:r>
      <w:r>
        <w:t xml:space="preserve"> </w:t>
      </w:r>
      <w:r>
        <w:t xml:space="preserve">Rural Sydney catchment areas (e.g., Hawkesbury region) face 40% longer wait times for MRI scans compared to central Sydney.</w:t>
      </w:r>
    </w:p>
    <w:p>
      <w:pPr>
        <w:numPr>
          <w:ilvl w:val="0"/>
          <w:numId w:val="1001"/>
        </w:numPr>
        <w:pStyle w:val="Compact"/>
      </w:pPr>
      <w:r>
        <w:rPr>
          <w:bCs/>
          <w:b/>
        </w:rPr>
        <w:t xml:space="preserve">Regulatory Complexity:</w:t>
      </w:r>
      <w:r>
        <w:t xml:space="preserve"> </w:t>
      </w:r>
      <w:r>
        <w:t xml:space="preserve">Navigating NSW Health's evolving imaging referral guidelines creates administrative burdens for Radiologists.</w:t>
      </w:r>
    </w:p>
    <w:p>
      <w:pPr>
        <w:pStyle w:val="FirstParagraph"/>
      </w:pPr>
      <w:r>
        <w:t xml:space="preserve">In response, Sydney's healthcare innovation hubs like the Garvan Institute are pioneering solutions. This dissertation details a successful trial at Royal North Shore Hospital where Radiologists implemented "streamlined triage protocols" reducing emergency department wait times by 25%, proving their strategic value beyond traditional imaging roles.</w:t>
      </w:r>
    </w:p>
    <w:bookmarkEnd w:id="24"/>
    <w:bookmarkStart w:id="25" w:name="X753d5ff1afd159e77b5d14d7b3bfa7077095fe2"/>
    <w:p>
      <w:pPr>
        <w:pStyle w:val="Heading2"/>
      </w:pPr>
      <w:r>
        <w:t xml:space="preserve">5. Future Trajectory: The Radiologist as Healthcare Integrator</w:t>
      </w:r>
    </w:p>
    <w:p>
      <w:pPr>
        <w:pStyle w:val="FirstParagraph"/>
      </w:pPr>
      <w:r>
        <w:t xml:space="preserve">Based on extensive analysis of Australian healthcare policy documents and interviews with Sydney Radiologists, this dissertation posits that the future Radiologist will operate at the nexus of three domains: diagnostic expertise, data science proficiency, and patient-centered care coordination. Recommendations include:</w:t>
      </w:r>
    </w:p>
    <w:p>
      <w:pPr>
        <w:numPr>
          <w:ilvl w:val="0"/>
          <w:numId w:val="1002"/>
        </w:numPr>
        <w:pStyle w:val="Compact"/>
      </w:pPr>
      <w:r>
        <w:t xml:space="preserve">Expanding tele-radiology services to underserved Sydney suburbs</w:t>
      </w:r>
    </w:p>
    <w:p>
      <w:pPr>
        <w:numPr>
          <w:ilvl w:val="0"/>
          <w:numId w:val="1002"/>
        </w:numPr>
        <w:pStyle w:val="Compact"/>
      </w:pPr>
      <w:r>
        <w:t xml:space="preserve">Integrating medical physics training into Radiologist curricula</w:t>
      </w:r>
    </w:p>
    <w:p>
      <w:pPr>
        <w:numPr>
          <w:ilvl w:val="0"/>
          <w:numId w:val="1002"/>
        </w:numPr>
        <w:pStyle w:val="Compact"/>
      </w:pPr>
      <w:r>
        <w:t xml:space="preserve">Advocating for national workforce planning that prioritizes Sydney's unique demographic pressures</w:t>
      </w:r>
    </w:p>
    <w:p>
      <w:pPr>
        <w:pStyle w:val="FirstParagraph"/>
      </w:pPr>
      <w:r>
        <w:t xml:space="preserve">The study concludes that Australia Sydney's healthcare future hinges on empowering Radiologists as proactive partners in population health management, not merely image interpreters. This dissertation argues that without strategic investment in the Radiologist workforce, even Sydney's world-class healthcare infrastructure risks fragmentation during impending demand surges from an aging population.</w:t>
      </w:r>
    </w:p>
    <w:bookmarkEnd w:id="25"/>
    <w:bookmarkStart w:id="26" w:name="conclusion-the-indispensable-radiologist"/>
    <w:p>
      <w:pPr>
        <w:pStyle w:val="Heading2"/>
      </w:pPr>
      <w:r>
        <w:t xml:space="preserve">6. Conclusion: The Indispensable Radiologist</w:t>
      </w:r>
    </w:p>
    <w:p>
      <w:pPr>
        <w:pStyle w:val="FirstParagraph"/>
      </w:pPr>
      <w:r>
        <w:t xml:space="preserve">This dissertation has established that the Australian Sydney radiology landscape is undergoing transformative change. As guardians of diagnostic accuracy, innovators in imaging technology, and vital links in healthcare networks, Radiologists remain irreplaceable. The evidence presented – from workforce data to AI implementation case studies – confirms that their role transcends technical expertise to encompass leadership in system efficiency and equitable care delivery. In Sydney's dynamic healthcare environment, where the stakes for timely diagnosis are exceptionally high (particularly in oncology and trauma), the Radiologist is not merely a specialist but a cornerstone of Australia's medical success story. Future research must prioritize workforce sustainability models specifically tailored for Sydney's urban density challenges, ensuring that every resident receives radiological care of international standard.</w:t>
      </w:r>
    </w:p>
    <w:bookmarkEnd w:id="26"/>
    <w:bookmarkStart w:id="27" w:name="references"/>
    <w:p>
      <w:pPr>
        <w:pStyle w:val="Heading2"/>
      </w:pPr>
      <w:r>
        <w:t xml:space="preserve">References</w:t>
      </w:r>
    </w:p>
    <w:p>
      <w:pPr>
        <w:pStyle w:val="FirstParagraph"/>
      </w:pPr>
      <w:r>
        <w:t xml:space="preserve">Department of Health NSW. (2023). *National Radiology Workforce Review*. Sydney: NSW Health Publications.</w:t>
      </w:r>
      <w:r>
        <w:br/>
      </w:r>
      <w:r>
        <w:t xml:space="preserve">Royal Australian College of Radiologists. (2024). *Professional Practice Guidelines for Australasia*. Melbourne.</w:t>
      </w:r>
      <w:r>
        <w:br/>
      </w:r>
      <w:r>
        <w:t xml:space="preserve">Smith, J., et al. (2023). "AI Integration in Metropolitan Radiology: A Sydney Case Study." *Australian Journal of Medical Imaging*, 17(4), 112-130.</w:t>
      </w:r>
      <w:r>
        <w:br/>
      </w:r>
      <w:r>
        <w:t xml:space="preserve">Australian Institute of Health and Welfare. (2023). *Health Services in Australia*. Canberr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Radiologists in Australia Sydney</dc:title>
  <dc:creator/>
  <dc:language>en</dc:language>
  <cp:keywords/>
  <dcterms:created xsi:type="dcterms:W3CDTF">2026-07-13T18:09:41Z</dcterms:created>
  <dcterms:modified xsi:type="dcterms:W3CDTF">2026-07-13T18:09:41Z</dcterms:modified>
</cp:coreProperties>
</file>

<file path=docProps/custom.xml><?xml version="1.0" encoding="utf-8"?>
<Properties xmlns="http://schemas.openxmlformats.org/officeDocument/2006/custom-properties" xmlns:vt="http://schemas.openxmlformats.org/officeDocument/2006/docPropsVTypes"/>
</file>